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lectrician position at your esteemed organization in Peru Lima. As a highly skilled and certified electrician with over [X years] of experience, I am eager to contribute my technical expertise, problem-solving abilities, and passion for electrical systems to support your company’s mission of excellence in infrastructure and service. Having worked extensively in both residential and commercial settings, I am confident that my background aligns perfectly with the requirements of this role. My commitment to safety, attention to detail, and dedication to delivering high-quality work make me a strong candidate for this opportunity.</w:t>
      </w:r>
    </w:p>
    <w:p>
      <w:pPr>
        <w:pStyle w:val="BodyText"/>
      </w:pPr>
      <w:r>
        <w:t xml:space="preserve">Electricians play a vital role in shaping the modern world, and I have always been inspired by the impact of reliable electrical systems on communities. In Peru Lima, where urban development is rapidly expanding and demand for skilled tradespeople is growing, I believe my qualifications can make a meaningful difference. My career as an electrician has been built on a foundation of hands-on experience, continuous learning, and adherence to local regulations such as the National Electrical Code (NTE) and other Peruvian standards. I have worked on diverse projects, including residential wiring, industrial installations, and commercial electrical systems, ensuring that each task is completed with precision and compliance.</w:t>
      </w:r>
    </w:p>
    <w:p>
      <w:pPr>
        <w:pStyle w:val="BodyText"/>
      </w:pPr>
      <w:r>
        <w:t xml:space="preserve">One of my core strengths is my ability to troubleshoot complex electrical issues efficiently. Whether it’s diagnosing a fault in a power distribution system or installing advanced automation solutions, I approach every challenge with professionalism and innovation. For instance, while working on a large-scale commercial project in [previous location], I coordinated with engineers to design and implement an energy-efficient electrical layout that reduced costs by 15% while maintaining safety standards. This experience taught me the importance of collaboration, communication, and adaptability—qualities I believe are essential for success in Lima’s dynamic environment.</w:t>
      </w:r>
    </w:p>
    <w:p>
      <w:pPr>
        <w:pStyle w:val="BodyText"/>
      </w:pPr>
      <w:r>
        <w:t xml:space="preserve">As a native or experienced professional in Peru Lima, I am deeply familiar with the region’s unique challenges and opportunities. The city’s growing infrastructure demands electricians who understand local conditions such as climate variability, urban density, and cultural expectations. My work in Lima has exposed me to a wide range of projects, from upgrading aging electrical systems in historic neighborhoods to installing smart grid technologies in modern developments. I have also completed specialized training on Peruvian electrical codes and safety protocols, ensuring that my work meets the highest standards of quality and compliance.</w:t>
      </w:r>
    </w:p>
    <w:p>
      <w:pPr>
        <w:pStyle w:val="BodyText"/>
      </w:pPr>
      <w:r>
        <w:t xml:space="preserve">Moreover, I am committed to fostering long-term relationships with clients and colleagues. In Lima, where community trust is paramount, I have always prioritized transparency, reliability, and respect for local customs. Whether working on a small residential job or a large industrial contract, I take pride in delivering results that exceed expectations. My ability to communicate effectively in Spanish further enhances my capacity to collaborate with local teams and clients, ensuring seamless project execution.</w:t>
      </w:r>
    </w:p>
    <w:p>
      <w:pPr>
        <w:pStyle w:val="BodyText"/>
      </w:pPr>
      <w:r>
        <w:t xml:space="preserve">What excites me most about this opportunity is the chance to contribute to Lima’s evolving electrical infrastructure. As the city continues to expand, there is a growing need for skilled electricians who can adapt to new technologies and address emerging challenges. I am particularly drawn to your company’s reputation for innovation and quality, as well as its focus on sustainability and community development. I am eager to bring my expertise in renewable energy systems, such as solar power integration, to support initiatives that align with Peru’s environmental goals.</w:t>
      </w:r>
    </w:p>
    <w:p>
      <w:pPr>
        <w:pStyle w:val="BodyText"/>
      </w:pPr>
      <w:r>
        <w:t xml:space="preserve">Throughout my career, I have consistently sought opportunities to grow professionally. I hold certifications in [list specific certifications, e.g., “National Electrician Certification from the Peruvian Institute of Electrical Engineers” or “OSHA Safety Training”] and have participated in workshops on emerging trends like smart home technology and energy-efficient lighting solutions. These experiences have equipped me with the knowledge to tackle complex projects while staying ahead of industry advancements. I am also a lifelong learner, regularly attending seminars and networking with peers to stay informed about the latest tools and techniques.</w:t>
      </w:r>
    </w:p>
    <w:p>
      <w:pPr>
        <w:pStyle w:val="BodyText"/>
      </w:pPr>
      <w:r>
        <w:t xml:space="preserve">Finally, I would like to emphasize my dedication to safety, which is non-negotiable in any electrical work. In Peru Lima, where electrical hazards can have severe consequences, I have always prioritized adherence to safety protocols. My proactive approach includes regular equipment inspections, risk assessments, and training for junior technicians. This mindset not only protects workers but also ensures the longevity and reliability of every project I undertake.</w:t>
      </w:r>
    </w:p>
    <w:p>
      <w:pPr>
        <w:pStyle w:val="BodyText"/>
      </w:pPr>
      <w:r>
        <w:t xml:space="preserve">I am confident that my skills, experience, and passion for electrical work make me an ideal fit for your team in Peru Lima. I would welcome the opportunity to discuss how I can contribute to your company’s success. Thank you for considering my application. I look forward to the possibility of working together and helping to shape a safer, more connected future for Lima.</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Peru Lima</dc:title>
  <dc:creator/>
  <dc:language>en</dc:language>
  <cp:keywords/>
  <dcterms:created xsi:type="dcterms:W3CDTF">2026-07-20T23:20:32Z</dcterms:created>
  <dcterms:modified xsi:type="dcterms:W3CDTF">2026-07-20T23:20:32Z</dcterms:modified>
</cp:coreProperties>
</file>

<file path=docProps/custom.xml><?xml version="1.0" encoding="utf-8"?>
<Properties xmlns="http://schemas.openxmlformats.org/officeDocument/2006/custom-properties" xmlns:vt="http://schemas.openxmlformats.org/officeDocument/2006/docPropsVTypes"/>
</file>